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633C3" w14:textId="77777777" w:rsidR="00D05FF3" w:rsidRDefault="00D05FF3" w:rsidP="00D05FF3">
      <w:pPr>
        <w:pStyle w:val="Title"/>
        <w:contextualSpacing/>
      </w:pPr>
      <w:r>
        <w:t>Body mass in adolescence: Stronger ties to socioeconomic status than personality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0800"/>
      </w:tblGrid>
      <w:tr w:rsidR="00D05FF3" w14:paraId="2E66EBEB" w14:textId="77777777" w:rsidTr="008E7146">
        <w:tc>
          <w:tcPr>
            <w:tcW w:w="0" w:type="auto"/>
          </w:tcPr>
          <w:p w14:paraId="7DCCA1C5" w14:textId="77777777" w:rsidR="00D05FF3" w:rsidRDefault="00D05FF3" w:rsidP="008E7146">
            <w:pPr>
              <w:pStyle w:val="Compact"/>
              <w:jc w:val="center"/>
            </w:pPr>
            <w:r>
              <w:t>Sara J. Weston</w:t>
            </w:r>
            <w:r>
              <w:rPr>
                <w:vertAlign w:val="superscript"/>
              </w:rPr>
              <w:t>1</w:t>
            </w:r>
            <w:r>
              <w:t>, Magdalena Leszko</w:t>
            </w:r>
            <w:r>
              <w:rPr>
                <w:vertAlign w:val="superscript"/>
              </w:rPr>
              <w:t>2</w:t>
            </w:r>
            <w:r>
              <w:t>, &amp; David Condon</w:t>
            </w:r>
            <w:r>
              <w:rPr>
                <w:vertAlign w:val="superscript"/>
              </w:rPr>
              <w:t>1</w:t>
            </w:r>
          </w:p>
        </w:tc>
      </w:tr>
      <w:tr w:rsidR="00D05FF3" w14:paraId="59DDC1A3" w14:textId="77777777" w:rsidTr="008E7146">
        <w:tc>
          <w:tcPr>
            <w:tcW w:w="0" w:type="auto"/>
          </w:tcPr>
          <w:p w14:paraId="3D7558D5" w14:textId="77777777" w:rsidR="00D05FF3" w:rsidRDefault="00D05FF3" w:rsidP="008E7146">
            <w:pPr>
              <w:pStyle w:val="Compact"/>
              <w:jc w:val="center"/>
            </w:pPr>
            <w:r>
              <w:rPr>
                <w:vertAlign w:val="superscript"/>
              </w:rPr>
              <w:t>1</w:t>
            </w:r>
            <w:r>
              <w:t xml:space="preserve"> University of Oregon</w:t>
            </w:r>
          </w:p>
        </w:tc>
      </w:tr>
      <w:tr w:rsidR="00D05FF3" w14:paraId="48A2DD64" w14:textId="77777777" w:rsidTr="008E7146">
        <w:tc>
          <w:tcPr>
            <w:tcW w:w="0" w:type="auto"/>
          </w:tcPr>
          <w:p w14:paraId="2B5A7763" w14:textId="77777777" w:rsidR="00D05FF3" w:rsidRDefault="00D05FF3" w:rsidP="008E7146">
            <w:pPr>
              <w:pStyle w:val="Compact"/>
              <w:jc w:val="center"/>
            </w:pPr>
            <w:r>
              <w:rPr>
                <w:vertAlign w:val="superscript"/>
              </w:rPr>
              <w:t>2</w:t>
            </w:r>
            <w:r>
              <w:t xml:space="preserve"> University of Szczecin</w:t>
            </w:r>
          </w:p>
        </w:tc>
      </w:tr>
      <w:tr w:rsidR="00D05FF3" w14:paraId="3F8EF430" w14:textId="77777777" w:rsidTr="008E7146">
        <w:tc>
          <w:tcPr>
            <w:tcW w:w="0" w:type="auto"/>
          </w:tcPr>
          <w:p w14:paraId="2B1429A9" w14:textId="77777777" w:rsidR="00D05FF3" w:rsidRDefault="00D05FF3" w:rsidP="008E7146">
            <w:pPr>
              <w:pStyle w:val="Compact"/>
            </w:pPr>
            <w:r>
      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 w14:paraId="6A3AAD53" w14:textId="77777777" w:rsidR="00D05FF3" w:rsidRDefault="00D05FF3" w:rsidP="00D05FF3">
      <w:pPr>
        <w:pStyle w:val="BodyText"/>
      </w:pPr>
      <w:r>
        <w:t> </w:t>
      </w:r>
    </w:p>
    <w:p w14:paraId="68184BD3" w14:textId="77777777" w:rsidR="00D05FF3" w:rsidRDefault="00D05FF3" w:rsidP="00D05FF3">
      <w:pPr>
        <w:pStyle w:val="BodyText"/>
      </w:pPr>
      <w:r>
        <w:t> </w:t>
      </w:r>
    </w:p>
    <w:p w14:paraId="0721D577" w14:textId="77777777" w:rsidR="00D05FF3" w:rsidRDefault="00D05FF3" w:rsidP="00D05FF3">
      <w:pPr>
        <w:pStyle w:val="BodyText"/>
      </w:pPr>
      <w:r>
        <w:t> </w:t>
      </w:r>
    </w:p>
    <w:p w14:paraId="3806FAB7" w14:textId="77777777" w:rsidR="00D05FF3" w:rsidRDefault="00D05FF3" w:rsidP="00D05FF3">
      <w:pPr>
        <w:pStyle w:val="BodyText"/>
      </w:pPr>
      <w:r>
        <w:t> </w:t>
      </w:r>
    </w:p>
    <w:p w14:paraId="7ECD1911" w14:textId="77777777" w:rsidR="00D05FF3" w:rsidRDefault="00D05FF3" w:rsidP="00D05FF3">
      <w:pPr>
        <w:pStyle w:val="BodyText"/>
      </w:pPr>
      <w:r>
        <w:t> </w:t>
      </w:r>
    </w:p>
    <w:p w14:paraId="1D47922C" w14:textId="77777777" w:rsidR="00D05FF3" w:rsidRDefault="00D05FF3" w:rsidP="00D05FF3">
      <w:pPr>
        <w:pStyle w:val="BodyText"/>
      </w:pPr>
      <w:r>
        <w:t> </w:t>
      </w:r>
    </w:p>
    <w:p w14:paraId="5DBF5229" w14:textId="77777777" w:rsidR="00D05FF3" w:rsidRDefault="00D05FF3" w:rsidP="00D05FF3">
      <w:pPr>
        <w:pStyle w:val="BodyText"/>
      </w:pPr>
      <w:r>
        <w:t> </w:t>
      </w:r>
    </w:p>
    <w:p w14:paraId="0FBFE73C" w14:textId="77777777" w:rsidR="00D05FF3" w:rsidRDefault="00D05FF3" w:rsidP="00D05FF3">
      <w:pPr>
        <w:pStyle w:val="Heading1"/>
        <w:contextualSpacing/>
      </w:pPr>
      <w:bookmarkStart w:id="0" w:name="author-note"/>
      <w:proofErr w:type="gramStart"/>
      <w:r>
        <w:t>Author</w:t>
      </w:r>
      <w:proofErr w:type="gramEnd"/>
      <w:r>
        <w:t xml:space="preserve"> note</w:t>
      </w:r>
      <w:bookmarkEnd w:id="0"/>
    </w:p>
    <w:p w14:paraId="50169155" w14:textId="7B0689CB" w:rsidR="00D05FF3" w:rsidRDefault="00D05FF3" w:rsidP="00D05FF3">
      <w:pPr>
        <w:pStyle w:val="FirstParagraph"/>
        <w:rPr>
          <w:rStyle w:val="Hyperlink"/>
        </w:rPr>
      </w:pPr>
      <w:r>
        <w:t xml:space="preserve">Correspondence concerning this article should be addressed to Sara J. Weston, Department of Psychology, 1451 Onyx St, Eugene, OR 97403. E-mail: </w:t>
      </w:r>
      <w:hyperlink r:id="rId4">
        <w:r>
          <w:rPr>
            <w:rStyle w:val="Hyperlink"/>
          </w:rPr>
          <w:t>weston.sara@gmail.com</w:t>
        </w:r>
      </w:hyperlink>
      <w:r>
        <w:rPr>
          <w:rStyle w:val="Hyperlink"/>
        </w:rPr>
        <w:t>.</w:t>
      </w:r>
    </w:p>
    <w:p w14:paraId="44E13B5D" w14:textId="5228F7F0" w:rsidR="00D05FF3" w:rsidRDefault="00D05FF3" w:rsidP="00D05FF3">
      <w:pPr>
        <w:pStyle w:val="BodyText"/>
      </w:pPr>
      <w:r>
        <w:t xml:space="preserve">The authors declare that they have no competing interests. </w:t>
      </w:r>
    </w:p>
    <w:p w14:paraId="08BCA2BC" w14:textId="3864D243" w:rsidR="00D05FF3" w:rsidRPr="00D05FF3" w:rsidRDefault="00D05FF3" w:rsidP="00D05FF3">
      <w:pPr>
        <w:pStyle w:val="BodyText"/>
      </w:pPr>
      <w:r>
        <w:t>Contributions: SJW – data analysis, writing of original draft, revising; ML – conceptualization of research questions, literature review, revising; DMC – data collection, conceptualization of research questions, revising.</w:t>
      </w:r>
    </w:p>
    <w:p w14:paraId="2EEC7B81" w14:textId="77777777" w:rsidR="00AE6765" w:rsidRDefault="00D05FF3"/>
    <w:sectPr w:rsidR="00AE6765" w:rsidSect="007B23F6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5FF3"/>
    <w:rsid w:val="000D29AA"/>
    <w:rsid w:val="00320C7E"/>
    <w:rsid w:val="00542DE4"/>
    <w:rsid w:val="00652FA4"/>
    <w:rsid w:val="007B23F6"/>
    <w:rsid w:val="007B26E4"/>
    <w:rsid w:val="008478E3"/>
    <w:rsid w:val="009764A3"/>
    <w:rsid w:val="009B6F7B"/>
    <w:rsid w:val="009C156A"/>
    <w:rsid w:val="009C45DF"/>
    <w:rsid w:val="00D05FF3"/>
    <w:rsid w:val="00FD0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7327B8"/>
  <w15:chartTrackingRefBased/>
  <w15:docId w15:val="{46A8DEE6-1C2B-654B-8C02-71C1FB243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Theme="minorHAnsi" w:hAnsi="Garamond" w:cs="Times New Roman (Body CS)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FF3"/>
    <w:pPr>
      <w:spacing w:after="200"/>
    </w:pPr>
    <w:rPr>
      <w:rFonts w:asciiTheme="minorHAnsi" w:hAnsiTheme="minorHAnsi" w:cstheme="minorBidi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D05FF3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5F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5F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05FF3"/>
    <w:rPr>
      <w:rFonts w:ascii="Times New Roman" w:eastAsiaTheme="majorEastAsia" w:hAnsi="Times New Roman" w:cstheme="majorBidi"/>
      <w:b/>
      <w:bCs/>
      <w:szCs w:val="32"/>
    </w:rPr>
  </w:style>
  <w:style w:type="paragraph" w:styleId="BodyText">
    <w:name w:val="Body Text"/>
    <w:basedOn w:val="Normal"/>
    <w:link w:val="BodyTextChar"/>
    <w:qFormat/>
    <w:rsid w:val="00D05FF3"/>
    <w:pPr>
      <w:spacing w:before="180" w:after="240" w:line="480" w:lineRule="auto"/>
      <w:ind w:firstLine="680"/>
      <w:contextualSpacing/>
      <w:jc w:val="both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D05FF3"/>
    <w:rPr>
      <w:rFonts w:ascii="Times New Roman" w:hAnsi="Times New Roman" w:cstheme="minorBidi"/>
    </w:rPr>
  </w:style>
  <w:style w:type="paragraph" w:customStyle="1" w:styleId="FirstParagraph">
    <w:name w:val="First Paragraph"/>
    <w:basedOn w:val="BodyText"/>
    <w:next w:val="BodyText"/>
    <w:qFormat/>
    <w:rsid w:val="00D05FF3"/>
  </w:style>
  <w:style w:type="paragraph" w:customStyle="1" w:styleId="Compact">
    <w:name w:val="Compact"/>
    <w:basedOn w:val="BodyText"/>
    <w:qFormat/>
    <w:rsid w:val="00D05FF3"/>
    <w:pPr>
      <w:spacing w:before="36" w:after="36"/>
      <w:ind w:firstLine="0"/>
    </w:pPr>
  </w:style>
  <w:style w:type="paragraph" w:styleId="Title">
    <w:name w:val="Title"/>
    <w:basedOn w:val="Normal"/>
    <w:next w:val="BodyText"/>
    <w:link w:val="TitleChar"/>
    <w:qFormat/>
    <w:rsid w:val="00D05FF3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character" w:customStyle="1" w:styleId="TitleChar">
    <w:name w:val="Title Char"/>
    <w:basedOn w:val="DefaultParagraphFont"/>
    <w:link w:val="Title"/>
    <w:rsid w:val="00D05FF3"/>
    <w:rPr>
      <w:rFonts w:ascii="Times New Roman" w:eastAsiaTheme="majorEastAsia" w:hAnsi="Times New Roman" w:cstheme="majorBidi"/>
      <w:bCs/>
      <w:szCs w:val="36"/>
    </w:rPr>
  </w:style>
  <w:style w:type="table" w:customStyle="1" w:styleId="Table">
    <w:name w:val="Table"/>
    <w:basedOn w:val="TableNormal"/>
    <w:uiPriority w:val="99"/>
    <w:rsid w:val="00D05FF3"/>
    <w:rPr>
      <w:rFonts w:asciiTheme="minorHAnsi" w:hAnsiTheme="minorHAnsi" w:cstheme="minorBidi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weston.sar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30</Characters>
  <Application>Microsoft Office Word</Application>
  <DocSecurity>0</DocSecurity>
  <Lines>6</Lines>
  <Paragraphs>1</Paragraphs>
  <ScaleCrop>false</ScaleCrop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Weston</dc:creator>
  <cp:keywords/>
  <dc:description/>
  <cp:lastModifiedBy>Sara Weston</cp:lastModifiedBy>
  <cp:revision>1</cp:revision>
  <dcterms:created xsi:type="dcterms:W3CDTF">2021-10-11T22:08:00Z</dcterms:created>
  <dcterms:modified xsi:type="dcterms:W3CDTF">2021-10-11T22:10:00Z</dcterms:modified>
</cp:coreProperties>
</file>